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2B796" w14:textId="77777777" w:rsidR="00A05199" w:rsidRPr="00CA2CDF" w:rsidRDefault="001319F5">
      <w:r w:rsidRPr="00CA2CDF">
        <w:rPr>
          <w:noProof/>
        </w:rPr>
        <w:drawing>
          <wp:anchor distT="0" distB="0" distL="114300" distR="114300" simplePos="0" relativeHeight="251658240" behindDoc="0" locked="0" layoutInCell="1" allowOverlap="1" wp14:anchorId="791F8994" wp14:editId="49EDE960">
            <wp:simplePos x="0" y="0"/>
            <wp:positionH relativeFrom="margin">
              <wp:align>left</wp:align>
            </wp:positionH>
            <wp:positionV relativeFrom="margin">
              <wp:posOffset>13970</wp:posOffset>
            </wp:positionV>
            <wp:extent cx="1397500" cy="13989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r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7500" cy="1398905"/>
                    </a:xfrm>
                    <a:prstGeom prst="rect">
                      <a:avLst/>
                    </a:prstGeom>
                  </pic:spPr>
                </pic:pic>
              </a:graphicData>
            </a:graphic>
          </wp:anchor>
        </w:drawing>
      </w:r>
      <w:r w:rsidR="001331BB">
        <w:rPr>
          <w:noProof/>
        </w:rPr>
        <mc:AlternateContent>
          <mc:Choice Requires="wps">
            <w:drawing>
              <wp:anchor distT="0" distB="0" distL="114300" distR="114300" simplePos="0" relativeHeight="251669504" behindDoc="0" locked="0" layoutInCell="1" allowOverlap="1" wp14:anchorId="471EF665" wp14:editId="09DF5776">
                <wp:simplePos x="0" y="0"/>
                <wp:positionH relativeFrom="column">
                  <wp:posOffset>1616075</wp:posOffset>
                </wp:positionH>
                <wp:positionV relativeFrom="paragraph">
                  <wp:posOffset>10795</wp:posOffset>
                </wp:positionV>
                <wp:extent cx="5303520" cy="895985"/>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895985"/>
                        </a:xfrm>
                        <a:prstGeom prst="rect">
                          <a:avLst/>
                        </a:prstGeom>
                        <a:solidFill>
                          <a:srgbClr val="BEDBEB"/>
                        </a:solidFill>
                        <a:ln>
                          <a:noFill/>
                        </a:ln>
                      </wps:spPr>
                      <wps:txbx>
                        <w:txbxContent>
                          <w:p w14:paraId="540739B0" w14:textId="77777777" w:rsidR="00C8479D" w:rsidRPr="00C8479D" w:rsidRDefault="007A0C37" w:rsidP="007A0C37">
                            <w:pPr>
                              <w:pStyle w:val="Name"/>
                            </w:pPr>
                            <w:r>
                              <w:t>Ali</w:t>
                            </w:r>
                            <w:r w:rsidR="00C8479D" w:rsidRPr="00C8479D">
                              <w:t xml:space="preserve"> </w:t>
                            </w:r>
                            <w:r>
                              <w:t>Lotfi</w:t>
                            </w:r>
                          </w:p>
                          <w:p w14:paraId="343CF991" w14:textId="04BA772A" w:rsidR="00C8479D" w:rsidRPr="00C8479D" w:rsidRDefault="00C8479D" w:rsidP="00082673">
                            <w:pPr>
                              <w:pStyle w:val="Designation"/>
                            </w:pPr>
                          </w:p>
                        </w:txbxContent>
                      </wps:txbx>
                      <wps:bodyPr rot="0" vert="horz" wrap="square" lIns="18288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71EF665" id="Rectangle 3" o:spid="_x0000_s1026" style="position:absolute;margin-left:127.25pt;margin-top:.85pt;width:417.6pt;height:70.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" fillcolor="#bedbeb" stroked="f">
                <v:textbox inset="14.4pt">
                  <w:txbxContent>
                    <w:p w14:paraId="540739B0" w14:textId="77777777" w:rsidR="00C8479D" w:rsidRPr="00C8479D" w:rsidRDefault="007A0C37" w:rsidP="007A0C37">
                      <w:pPr>
                        <w:pStyle w:val="Name"/>
                      </w:pPr>
                      <w:r>
                        <w:t>Ali</w:t>
                      </w:r>
                      <w:r w:rsidR="00C8479D" w:rsidRPr="00C8479D">
                        <w:t xml:space="preserve"> </w:t>
                      </w:r>
                      <w:r>
                        <w:t>Lotfi</w:t>
                      </w:r>
                    </w:p>
                    <w:p w14:paraId="343CF991" w14:textId="04BA772A" w:rsidR="00C8479D" w:rsidRPr="00C8479D" w:rsidRDefault="00C8479D" w:rsidP="00082673">
                      <w:pPr>
                        <w:pStyle w:val="Designation"/>
                      </w:pPr>
                    </w:p>
                  </w:txbxContent>
                </v:textbox>
              </v:rect>
            </w:pict>
          </mc:Fallback>
        </mc:AlternateContent>
      </w:r>
    </w:p>
    <w:p w14:paraId="4CD9D972" w14:textId="77777777" w:rsidR="00104483" w:rsidRPr="00CA2CDF" w:rsidRDefault="00104483"/>
    <w:p w14:paraId="5C77D017" w14:textId="77777777" w:rsidR="00104483" w:rsidRPr="00CA2CDF" w:rsidRDefault="00104483"/>
    <w:p w14:paraId="7B76EED9" w14:textId="77777777" w:rsidR="00104483" w:rsidRPr="00CA2CDF" w:rsidRDefault="001331BB">
      <w:r>
        <w:rPr>
          <w:noProof/>
        </w:rPr>
        <mc:AlternateContent>
          <mc:Choice Requires="wps">
            <w:drawing>
              <wp:anchor distT="0" distB="0" distL="114300" distR="114300" simplePos="0" relativeHeight="251670528" behindDoc="0" locked="0" layoutInCell="1" allowOverlap="1" wp14:anchorId="582B0A61" wp14:editId="063A1424">
                <wp:simplePos x="0" y="0"/>
                <wp:positionH relativeFrom="column">
                  <wp:posOffset>1616075</wp:posOffset>
                </wp:positionH>
                <wp:positionV relativeFrom="paragraph">
                  <wp:posOffset>159385</wp:posOffset>
                </wp:positionV>
                <wp:extent cx="5303520" cy="533400"/>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03520" cy="533400"/>
                        </a:xfrm>
                        <a:prstGeom prst="rect">
                          <a:avLst/>
                        </a:prstGeom>
                        <a:solidFill>
                          <a:srgbClr val="F8F8F8"/>
                        </a:solidFill>
                        <a:ln>
                          <a:noFill/>
                        </a:ln>
                      </wps:spPr>
                      <wps:txbx>
                        <w:txbxContent>
                          <w:p w14:paraId="67098260" w14:textId="77777777" w:rsidR="00C8479D" w:rsidRPr="00C8479D" w:rsidRDefault="007A0C37" w:rsidP="00C8479D">
                            <w:pPr>
                              <w:pStyle w:val="ContactInfo"/>
                            </w:pPr>
                            <w:r>
                              <w:t>Tehran, Iran</w:t>
                            </w:r>
                          </w:p>
                          <w:p w14:paraId="72DB7AAF" w14:textId="77777777" w:rsidR="00C8479D" w:rsidRPr="00C8479D" w:rsidRDefault="00082673" w:rsidP="00082673">
                            <w:pPr>
                              <w:pStyle w:val="ContactInfo"/>
                            </w:pPr>
                            <w:r>
                              <w:t>a</w:t>
                            </w:r>
                            <w:r w:rsidR="007A0C37">
                              <w:t>li</w:t>
                            </w:r>
                            <w:r>
                              <w:t>l</w:t>
                            </w:r>
                            <w:r w:rsidR="007A0C37">
                              <w:t>otfi3</w:t>
                            </w:r>
                            <w:r w:rsidR="00C8479D" w:rsidRPr="00C8479D">
                              <w:t>@</w:t>
                            </w:r>
                            <w:r w:rsidR="007A0C37">
                              <w:t>gmail</w:t>
                            </w:r>
                            <w:r w:rsidR="00C8479D" w:rsidRPr="00C8479D">
                              <w:t>.com - (</w:t>
                            </w:r>
                            <w:r w:rsidR="007A0C37">
                              <w:t>+98</w:t>
                            </w:r>
                            <w:r w:rsidR="00C8479D" w:rsidRPr="00C8479D">
                              <w:t xml:space="preserve">) </w:t>
                            </w:r>
                            <w:r w:rsidR="007A0C37">
                              <w:t>937</w:t>
                            </w:r>
                            <w:r w:rsidR="00C8479D" w:rsidRPr="00C8479D">
                              <w:t xml:space="preserve"> </w:t>
                            </w:r>
                            <w:r w:rsidR="007A0C37">
                              <w:t>918</w:t>
                            </w:r>
                            <w:r w:rsidR="00C8479D" w:rsidRPr="00C8479D">
                              <w:t xml:space="preserve"> </w:t>
                            </w:r>
                            <w:r w:rsidR="007A0C37">
                              <w:t>7928</w:t>
                            </w:r>
                          </w:p>
                        </w:txbxContent>
                      </wps:txbx>
                      <wps:bodyPr rot="0" vert="horz" wrap="square" lIns="18288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7" style="position:absolute;margin-left:127.25pt;margin-top:12.55pt;width:417.6pt;height: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" fillcolor="#f8f8f8" stroked="f">
                <v:textbox inset="14.4pt">
                  <w:txbxContent>
                    <w:p w:rsidR="00C8479D" w:rsidRPr="00C8479D" w:rsidRDefault="007A0C37" w:rsidP="00C8479D">
                      <w:pPr>
                        <w:pStyle w:val="ContactInfo"/>
                      </w:pPr>
                      <w:r>
                        <w:t>Tehran, Iran</w:t>
                      </w:r>
                    </w:p>
                    <w:p w:rsidR="00C8479D" w:rsidRPr="00C8479D" w:rsidRDefault="00082673" w:rsidP="00082673">
                      <w:pPr>
                        <w:pStyle w:val="ContactInfo"/>
                      </w:pPr>
                      <w:r>
                        <w:t>a</w:t>
                      </w:r>
                      <w:r w:rsidR="007A0C37">
                        <w:t>li</w:t>
                      </w:r>
                      <w:r>
                        <w:t>l</w:t>
                      </w:r>
                      <w:r w:rsidR="007A0C37">
                        <w:t>otfi3</w:t>
                      </w:r>
                      <w:r w:rsidR="00C8479D" w:rsidRPr="00C8479D">
                        <w:t>@</w:t>
                      </w:r>
                      <w:r w:rsidR="007A0C37">
                        <w:t>gmail</w:t>
                      </w:r>
                      <w:r w:rsidR="00C8479D" w:rsidRPr="00C8479D">
                        <w:t>.com - (</w:t>
                      </w:r>
                      <w:r w:rsidR="007A0C37">
                        <w:t>+98</w:t>
                      </w:r>
                      <w:r w:rsidR="00C8479D" w:rsidRPr="00C8479D">
                        <w:t xml:space="preserve">) </w:t>
                      </w:r>
                      <w:r w:rsidR="007A0C37">
                        <w:t>937</w:t>
                      </w:r>
                      <w:r w:rsidR="00C8479D" w:rsidRPr="00C8479D">
                        <w:t xml:space="preserve"> </w:t>
                      </w:r>
                      <w:r w:rsidR="007A0C37">
                        <w:t>918</w:t>
                      </w:r>
                      <w:r w:rsidR="00C8479D" w:rsidRPr="00C8479D">
                        <w:t xml:space="preserve"> </w:t>
                      </w:r>
                      <w:r w:rsidR="007A0C37">
                        <w:t>7928</w:t>
                      </w:r>
                    </w:p>
                  </w:txbxContent>
                </v:textbox>
              </v:rect>
            </w:pict>
          </mc:Fallback>
        </mc:AlternateContent>
      </w:r>
    </w:p>
    <w:p w14:paraId="1CB5FBA3" w14:textId="77777777" w:rsidR="00104483" w:rsidRPr="00CA2CDF" w:rsidRDefault="00104483"/>
    <w:p w14:paraId="0C8358FC" w14:textId="77777777" w:rsidR="009C7E7E" w:rsidRPr="00CA2CDF" w:rsidRDefault="001331BB" w:rsidP="00D41843">
      <w:r>
        <w:rPr>
          <w:noProof/>
        </w:rPr>
        <mc:AlternateContent>
          <mc:Choice Requires="wps">
            <w:drawing>
              <wp:anchor distT="45720" distB="45720" distL="114300" distR="114300" simplePos="0" relativeHeight="251672576" behindDoc="0" locked="0" layoutInCell="1" allowOverlap="1" wp14:anchorId="7D2367F1" wp14:editId="52577199">
                <wp:simplePos x="0" y="0"/>
                <wp:positionH relativeFrom="column">
                  <wp:posOffset>0</wp:posOffset>
                </wp:positionH>
                <wp:positionV relativeFrom="paragraph">
                  <wp:posOffset>299720</wp:posOffset>
                </wp:positionV>
                <wp:extent cx="6858635" cy="36385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635" cy="363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6C9D7" w14:textId="566EA11C" w:rsidR="00B7575D" w:rsidRDefault="00300AD3" w:rsidP="00082673">
                            <w:r w:rsidRPr="00300AD3">
                              <w:t>Experienced Backend and Android Developer with a decade of hands-on expertise in software development and team leadership.</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D2367F1" id="_x0000_t202" coordsize="21600,21600" o:spt="202" path="m,l,21600r21600,l21600,xe">
                <v:stroke joinstyle="miter"/>
                <v:path gradientshapeok="t" o:connecttype="rect"/>
              </v:shapetype>
              <v:shape id="Text Box 2" o:spid="_x0000_s1028" type="#_x0000_t202" style="position:absolute;margin-left:0;margin-top:23.6pt;width:540.05pt;height:28.65pt;z-index:2516725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" filled="f" stroked="f">
                <v:textbox style="mso-fit-shape-to-text:t">
                  <w:txbxContent>
                    <w:p w14:paraId="04E6C9D7" w14:textId="566EA11C" w:rsidR="00B7575D" w:rsidRDefault="00300AD3" w:rsidP="00082673">
                      <w:r w:rsidRPr="00300AD3">
                        <w:t>Experienced Backend and Android Developer with a decade of hands-on expertise in software development and team leadership.</w:t>
                      </w:r>
                    </w:p>
                  </w:txbxContent>
                </v:textbox>
                <w10:wrap type="square"/>
              </v:shape>
            </w:pict>
          </mc:Fallback>
        </mc:AlternateContent>
      </w:r>
    </w:p>
    <w:tbl>
      <w:tblPr>
        <w:tblStyle w:val="TableGrid"/>
        <w:tblW w:w="11016" w:type="dxa"/>
        <w:jc w:val="center"/>
        <w:tblBorders>
          <w:top w:val="single" w:sz="8" w:space="0" w:color="D1D1D1"/>
          <w:left w:val="none" w:sz="0" w:space="0" w:color="auto"/>
          <w:bottom w:val="single" w:sz="8" w:space="0" w:color="D1D1D1"/>
          <w:right w:val="none" w:sz="0" w:space="0" w:color="auto"/>
          <w:insideH w:val="single" w:sz="8" w:space="0" w:color="D1D1D1"/>
          <w:insideV w:val="none" w:sz="0" w:space="0" w:color="auto"/>
        </w:tblBorders>
        <w:tblLayout w:type="fixed"/>
        <w:tblCellMar>
          <w:top w:w="86" w:type="dxa"/>
          <w:left w:w="0" w:type="dxa"/>
          <w:bottom w:w="86" w:type="dxa"/>
          <w:right w:w="0" w:type="dxa"/>
        </w:tblCellMar>
        <w:tblLook w:val="04A0" w:firstRow="1" w:lastRow="0" w:firstColumn="1" w:lastColumn="0" w:noHBand="0" w:noVBand="1"/>
      </w:tblPr>
      <w:tblGrid>
        <w:gridCol w:w="2628"/>
        <w:gridCol w:w="8388"/>
      </w:tblGrid>
      <w:tr w:rsidR="00123F68" w:rsidRPr="00CA2CDF" w14:paraId="086589AD" w14:textId="77777777" w:rsidTr="00C8479D">
        <w:trPr>
          <w:jc w:val="center"/>
        </w:trPr>
        <w:tc>
          <w:tcPr>
            <w:tcW w:w="2628" w:type="dxa"/>
          </w:tcPr>
          <w:p w14:paraId="25F97AF0" w14:textId="213BA434" w:rsidR="00123F68" w:rsidRPr="00CA2CDF" w:rsidRDefault="00123F68" w:rsidP="001B71D5">
            <w:pPr>
              <w:pStyle w:val="Heading1"/>
            </w:pPr>
            <w:r w:rsidRPr="00CA2CDF">
              <w:t>Skills</w:t>
            </w:r>
          </w:p>
        </w:tc>
        <w:tc>
          <w:tcPr>
            <w:tcW w:w="8388" w:type="dxa"/>
          </w:tcPr>
          <w:p w14:paraId="72D24037" w14:textId="77777777" w:rsidR="0087356A" w:rsidRPr="00CA2CDF" w:rsidRDefault="0087356A" w:rsidP="0087356A">
            <w:pPr>
              <w:tabs>
                <w:tab w:val="right" w:pos="7722"/>
              </w:tabs>
            </w:pPr>
            <w:r>
              <w:t>Python</w:t>
            </w:r>
            <w:r w:rsidRPr="00CA2CDF">
              <w:t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color w:val="D9D9D9" w:themeColor="background1" w:themeShade="D9"/>
              </w:rPr>
              <w:sym w:font="Wingdings" w:char="F0AB"/>
            </w:r>
            <w:r w:rsidRPr="00CA2CDF">
              <w:rPr>
                <w:color w:val="D9D9D9" w:themeColor="background1" w:themeShade="D9"/>
              </w:rPr>
              <w:sym w:font="Wingdings" w:char="F0AB"/>
            </w:r>
          </w:p>
          <w:p w14:paraId="00986E75" w14:textId="354BBCB7" w:rsidR="0087356A" w:rsidRDefault="0087356A" w:rsidP="0087356A">
            <w:pPr>
              <w:tabs>
                <w:tab w:val="right" w:pos="7722"/>
              </w:tabs>
            </w:pPr>
            <w:r>
              <w:t>Django</w:t>
            </w:r>
            <w:r w:rsidRPr="00CA2CDF">
              <w:t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color w:val="D9D9D9" w:themeColor="background1" w:themeShade="D9"/>
              </w:rPr>
              <w:sym w:font="Wingdings" w:char="F0AB"/>
            </w:r>
          </w:p>
          <w:p w14:paraId="6EEE1649" w14:textId="44DA2A60" w:rsidR="002920EA" w:rsidRPr="002920EA" w:rsidRDefault="002920EA" w:rsidP="001B71D5">
            <w:pPr>
              <w:tabs>
                <w:tab w:val="right" w:pos="7722"/>
              </w:tabs>
              <w:rPr>
                <w:color w:val="D9D9D9" w:themeColor="background1" w:themeShade="D9"/>
              </w:rPr>
            </w:pPr>
            <w:r>
              <w:t>Android</w:t>
            </w:r>
            <w:r w:rsidRPr="00CA2CDF">
              <w:t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color w:val="D9D9D9" w:themeColor="background1" w:themeShade="D9"/>
              </w:rPr>
              <w:sym w:font="Wingdings" w:char="F0AB"/>
            </w:r>
            <w:r w:rsidRPr="00CA2CDF">
              <w:rPr>
                <w:color w:val="D9D9D9" w:themeColor="background1" w:themeShade="D9"/>
              </w:rPr>
              <w:sym w:font="Wingdings" w:char="F0AB"/>
            </w:r>
          </w:p>
          <w:p w14:paraId="3ED9EB33" w14:textId="77777777" w:rsidR="00123F68" w:rsidRPr="00CA2CDF" w:rsidRDefault="00CC63DC" w:rsidP="001B71D5">
            <w:pPr>
              <w:tabs>
                <w:tab w:val="right" w:pos="7722"/>
              </w:tabs>
            </w:pPr>
            <w:r>
              <w:t>Kotlin</w:t>
            </w:r>
            <w:r w:rsidR="00123F68" w:rsidRPr="00CA2CDF">
              <w:tab/>
            </w:r>
            <w:r w:rsidR="00123F68" w:rsidRPr="00CA2CDF">
              <w:rPr>
                <w:rStyle w:val="Starcolour"/>
              </w:rPr>
              <w:sym w:font="Wingdings" w:char="F0AB"/>
            </w:r>
            <w:r w:rsidR="00123F68" w:rsidRPr="00CA2CDF">
              <w:rPr>
                <w:rStyle w:val="Starcolour"/>
              </w:rPr>
              <w:sym w:font="Wingdings" w:char="F0AB"/>
            </w:r>
            <w:r w:rsidR="00123F68" w:rsidRPr="00CA2CDF">
              <w:rPr>
                <w:rStyle w:val="Starcolour"/>
              </w:rPr>
              <w:sym w:font="Wingdings" w:char="F0AB"/>
            </w:r>
            <w:r w:rsidR="00123F68" w:rsidRPr="00CA2CDF">
              <w:rPr>
                <w:rStyle w:val="Starcolour"/>
              </w:rPr>
              <w:sym w:font="Wingdings" w:char="F0AB"/>
            </w:r>
            <w:r w:rsidR="00123F68" w:rsidRPr="00CA2CDF">
              <w:rPr>
                <w:rStyle w:val="Starcolour"/>
              </w:rPr>
              <w:sym w:font="Wingdings" w:char="F0AB"/>
            </w:r>
            <w:r w:rsidR="00123F68" w:rsidRPr="00CA2CDF">
              <w:rPr>
                <w:rStyle w:val="Starcolour"/>
              </w:rPr>
              <w:sym w:font="Wingdings" w:char="F0AB"/>
            </w:r>
            <w:r w:rsidR="00123F68" w:rsidRPr="00CA2CDF">
              <w:rPr>
                <w:rStyle w:val="Starcolour"/>
              </w:rPr>
              <w:sym w:font="Wingdings" w:char="F0AB"/>
            </w:r>
            <w:r w:rsidR="00AA0B4C" w:rsidRPr="00CA2CDF">
              <w:rPr>
                <w:rStyle w:val="Starcolour"/>
              </w:rPr>
              <w:sym w:font="Wingdings" w:char="F0AB"/>
            </w:r>
            <w:r w:rsidRPr="00CA2CDF">
              <w:rPr>
                <w:rStyle w:val="Starcolour"/>
              </w:rPr>
              <w:sym w:font="Wingdings" w:char="F0AB"/>
            </w:r>
            <w:r w:rsidR="00123F68" w:rsidRPr="00CA2CDF">
              <w:rPr>
                <w:color w:val="D9D9D9" w:themeColor="background1" w:themeShade="D9"/>
              </w:rPr>
              <w:sym w:font="Wingdings" w:char="F0AB"/>
            </w:r>
          </w:p>
          <w:p w14:paraId="4920E6F5" w14:textId="77777777" w:rsidR="002920EA" w:rsidRDefault="00CC63DC" w:rsidP="001B71D5">
            <w:pPr>
              <w:tabs>
                <w:tab w:val="right" w:pos="7722"/>
              </w:tabs>
            </w:pPr>
            <w:r>
              <w:t>Java</w:t>
            </w:r>
            <w:r w:rsidR="002920EA" w:rsidRPr="00CA2CDF">
              <w:tab/>
            </w:r>
            <w:r w:rsidR="002920EA" w:rsidRPr="00CA2CDF">
              <w:rPr>
                <w:rStyle w:val="Starcolour"/>
              </w:rPr>
              <w:sym w:font="Wingdings" w:char="F0AB"/>
            </w:r>
            <w:r w:rsidR="002920EA" w:rsidRPr="00CA2CDF">
              <w:rPr>
                <w:rStyle w:val="Starcolour"/>
              </w:rPr>
              <w:sym w:font="Wingdings" w:char="F0AB"/>
            </w:r>
            <w:r w:rsidR="002920EA" w:rsidRPr="00CA2CDF">
              <w:rPr>
                <w:rStyle w:val="Starcolour"/>
              </w:rPr>
              <w:sym w:font="Wingdings" w:char="F0AB"/>
            </w:r>
            <w:r w:rsidR="002920EA" w:rsidRPr="00CA2CDF">
              <w:rPr>
                <w:rStyle w:val="Starcolour"/>
              </w:rPr>
              <w:sym w:font="Wingdings" w:char="F0AB"/>
            </w:r>
            <w:r w:rsidR="002920EA" w:rsidRPr="00CA2CDF">
              <w:rPr>
                <w:rStyle w:val="Starcolour"/>
              </w:rPr>
              <w:sym w:font="Wingdings" w:char="F0AB"/>
            </w:r>
            <w:r w:rsidR="002920EA" w:rsidRPr="00CA2CDF">
              <w:rPr>
                <w:rStyle w:val="Starcolour"/>
              </w:rPr>
              <w:sym w:font="Wingdings" w:char="F0AB"/>
            </w:r>
            <w:r w:rsidR="002920EA" w:rsidRPr="00CA2CDF">
              <w:rPr>
                <w:rStyle w:val="Starcolour"/>
              </w:rPr>
              <w:sym w:font="Wingdings" w:char="F0AB"/>
            </w:r>
            <w:r w:rsidR="00082673" w:rsidRPr="00CA2CDF">
              <w:rPr>
                <w:rStyle w:val="Starcolour"/>
              </w:rPr>
              <w:sym w:font="Wingdings" w:char="F0AB"/>
            </w:r>
            <w:r w:rsidR="002920EA" w:rsidRPr="00CA2CDF">
              <w:rPr>
                <w:color w:val="D9D9D9" w:themeColor="background1" w:themeShade="D9"/>
              </w:rPr>
              <w:sym w:font="Wingdings" w:char="F0AB"/>
            </w:r>
            <w:r w:rsidR="002920EA" w:rsidRPr="00CA2CDF">
              <w:rPr>
                <w:color w:val="D9D9D9" w:themeColor="background1" w:themeShade="D9"/>
              </w:rPr>
              <w:sym w:font="Wingdings" w:char="F0AB"/>
            </w:r>
          </w:p>
          <w:p w14:paraId="73651863" w14:textId="77777777" w:rsidR="00615E1F" w:rsidRPr="00CA2CDF" w:rsidRDefault="00615E1F" w:rsidP="001B71D5">
            <w:pPr>
              <w:tabs>
                <w:tab w:val="right" w:pos="7722"/>
              </w:tabs>
            </w:pPr>
            <w:r>
              <w:t>Git</w:t>
            </w:r>
            <w:r w:rsidRPr="00CA2CDF">
              <w:t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rStyle w:val="Starcolour"/>
              </w:rPr>
              <w:sym w:font="Wingdings" w:char="F0AB"/>
            </w:r>
            <w:r w:rsidRPr="00CA2CDF">
              <w:rPr>
                <w:color w:val="D9D9D9" w:themeColor="background1" w:themeShade="D9"/>
              </w:rPr>
              <w:sym w:font="Wingdings" w:char="F0AB"/>
            </w:r>
            <w:r w:rsidRPr="00CA2CDF">
              <w:rPr>
                <w:color w:val="D9D9D9" w:themeColor="background1" w:themeShade="D9"/>
              </w:rPr>
              <w:sym w:font="Wingdings" w:char="F0AB"/>
            </w:r>
          </w:p>
        </w:tc>
      </w:tr>
      <w:tr w:rsidR="00104483" w:rsidRPr="00CA2CDF" w14:paraId="4747A0F6" w14:textId="77777777" w:rsidTr="00C8479D">
        <w:trPr>
          <w:jc w:val="center"/>
        </w:trPr>
        <w:tc>
          <w:tcPr>
            <w:tcW w:w="2628" w:type="dxa"/>
          </w:tcPr>
          <w:p w14:paraId="3A5F6121" w14:textId="77777777" w:rsidR="00104483" w:rsidRPr="00CA2CDF" w:rsidRDefault="00104483" w:rsidP="001B71D5">
            <w:pPr>
              <w:pStyle w:val="Heading1"/>
            </w:pPr>
            <w:r w:rsidRPr="00CA2CDF">
              <w:t>Experience</w:t>
            </w:r>
          </w:p>
        </w:tc>
        <w:tc>
          <w:tcPr>
            <w:tcW w:w="8388" w:type="dxa"/>
          </w:tcPr>
          <w:p w14:paraId="7E83282A" w14:textId="1313EFE8" w:rsidR="00637D2F" w:rsidRPr="00CA2CDF" w:rsidRDefault="00637D2F" w:rsidP="00637D2F">
            <w:pPr>
              <w:pStyle w:val="Normal14Tabbed"/>
            </w:pPr>
            <w:r>
              <w:rPr>
                <w:rStyle w:val="NormalExpandedCaps"/>
              </w:rPr>
              <w:t>Omnicart</w:t>
            </w:r>
            <w:r>
              <w:rPr>
                <w:rStyle w:val="NormalExpandedCaps"/>
              </w:rPr>
              <w:t xml:space="preserve"> </w:t>
            </w:r>
            <w:r w:rsidRPr="00CA2CDF">
              <w:t xml:space="preserve">– </w:t>
            </w:r>
            <w:r>
              <w:t>V</w:t>
            </w:r>
            <w:r w:rsidRPr="00637D2F">
              <w:t>ancouver</w:t>
            </w:r>
            <w:r>
              <w:t>, Canada</w:t>
            </w:r>
            <w:r w:rsidRPr="00CA2CDF">
              <w:tab/>
            </w:r>
            <w:r w:rsidR="00591A1F">
              <w:t xml:space="preserve">October </w:t>
            </w:r>
            <w:r w:rsidRPr="004E7604">
              <w:t>2022</w:t>
            </w:r>
            <w:r>
              <w:t xml:space="preserve"> </w:t>
            </w:r>
            <w:r w:rsidRPr="00CA2CDF">
              <w:t>–</w:t>
            </w:r>
            <w:r>
              <w:t xml:space="preserve"> Present</w:t>
            </w:r>
          </w:p>
          <w:p w14:paraId="08A8D350" w14:textId="247E2CCA" w:rsidR="00637D2F" w:rsidRDefault="00637D2F" w:rsidP="00637D2F">
            <w:pPr>
              <w:pStyle w:val="BoldNormal14"/>
            </w:pPr>
            <w:r>
              <w:t>Senior Backend Developer</w:t>
            </w:r>
          </w:p>
          <w:p w14:paraId="00900EB1" w14:textId="56793448" w:rsidR="00637D2F" w:rsidRDefault="00531AB7" w:rsidP="00531AB7">
            <w:pPr>
              <w:pStyle w:val="ListParagraph"/>
              <w:numPr>
                <w:ilvl w:val="0"/>
                <w:numId w:val="0"/>
              </w:numPr>
              <w:ind w:left="720"/>
              <w:rPr>
                <w:rStyle w:val="NormalExpandedCaps"/>
                <w:caps w:val="0"/>
                <w:color w:val="auto"/>
                <w:spacing w:val="0"/>
              </w:rPr>
            </w:pPr>
            <w:r w:rsidRPr="00531AB7">
              <w:rPr>
                <w:rStyle w:val="NormalExpandedCaps"/>
                <w:caps w:val="0"/>
                <w:color w:val="auto"/>
                <w:spacing w:val="0"/>
              </w:rPr>
              <w:t>Played a pivotal role in the development of Omnicart's dynamic and rapidly expanding product, dedicated to empowering local businesses across Canada and the US. Collaborated closely with an international team to implement a range of innovative integrations with various service providers. Contributed to the creation of extensible REST services and microservices that added robust functionality to the platform.</w:t>
            </w:r>
            <w:r>
              <w:rPr>
                <w:rStyle w:val="NormalExpandedCaps"/>
                <w:caps w:val="0"/>
                <w:color w:val="auto"/>
                <w:spacing w:val="0"/>
              </w:rPr>
              <w:t xml:space="preserve"> </w:t>
            </w:r>
          </w:p>
          <w:p w14:paraId="229A2706" w14:textId="77777777" w:rsidR="00531AB7" w:rsidRPr="00531AB7" w:rsidRDefault="00531AB7" w:rsidP="00531AB7">
            <w:pPr>
              <w:pStyle w:val="ListParagraph"/>
              <w:numPr>
                <w:ilvl w:val="0"/>
                <w:numId w:val="0"/>
              </w:numPr>
              <w:ind w:left="720"/>
              <w:rPr>
                <w:rStyle w:val="NormalExpandedCaps"/>
                <w:caps w:val="0"/>
                <w:color w:val="auto"/>
                <w:spacing w:val="0"/>
              </w:rPr>
            </w:pPr>
          </w:p>
          <w:p w14:paraId="4A238382" w14:textId="757F005B" w:rsidR="004E7604" w:rsidRPr="00CA2CDF" w:rsidRDefault="004E7604" w:rsidP="004E7604">
            <w:pPr>
              <w:pStyle w:val="Normal14Tabbed"/>
            </w:pPr>
            <w:r>
              <w:rPr>
                <w:rStyle w:val="NormalExpandedCaps"/>
              </w:rPr>
              <w:t xml:space="preserve">Toman </w:t>
            </w:r>
            <w:r w:rsidRPr="00CA2CDF">
              <w:t xml:space="preserve">– </w:t>
            </w:r>
            <w:r>
              <w:t>Tehran</w:t>
            </w:r>
            <w:r w:rsidRPr="00CA2CDF">
              <w:t xml:space="preserve">, </w:t>
            </w:r>
            <w:r>
              <w:t>Iran</w:t>
            </w:r>
            <w:r w:rsidRPr="00CA2CDF">
              <w:tab/>
            </w:r>
            <w:r w:rsidRPr="004E7604">
              <w:t>March 2022</w:t>
            </w:r>
            <w:r>
              <w:t xml:space="preserve"> </w:t>
            </w:r>
            <w:r w:rsidRPr="00CA2CDF">
              <w:t>–</w:t>
            </w:r>
            <w:r>
              <w:t xml:space="preserve"> </w:t>
            </w:r>
            <w:r w:rsidR="00591A1F">
              <w:t xml:space="preserve">October </w:t>
            </w:r>
            <w:r w:rsidR="00637D2F" w:rsidRPr="004E7604">
              <w:t>2022</w:t>
            </w:r>
          </w:p>
          <w:p w14:paraId="4F78EB8A" w14:textId="1371CB74" w:rsidR="004E7604" w:rsidRDefault="004E7604" w:rsidP="004E7604">
            <w:pPr>
              <w:pStyle w:val="BoldNormal14"/>
            </w:pPr>
            <w:r w:rsidRPr="004E7604">
              <w:t>Chief Technology Officer</w:t>
            </w:r>
          </w:p>
          <w:p w14:paraId="2A9464DE" w14:textId="4516461C" w:rsidR="00FA2BEC" w:rsidRDefault="00531AB7" w:rsidP="00CC63DC">
            <w:pPr>
              <w:pStyle w:val="ListParagraph"/>
              <w:numPr>
                <w:ilvl w:val="0"/>
                <w:numId w:val="0"/>
              </w:numPr>
              <w:ind w:left="720"/>
              <w:rPr>
                <w:rStyle w:val="NormalExpandedCaps"/>
                <w:caps w:val="0"/>
                <w:color w:val="auto"/>
                <w:spacing w:val="0"/>
              </w:rPr>
            </w:pPr>
            <w:r w:rsidRPr="00531AB7">
              <w:rPr>
                <w:rStyle w:val="NormalExpandedCaps"/>
                <w:caps w:val="0"/>
                <w:color w:val="auto"/>
                <w:spacing w:val="0"/>
              </w:rPr>
              <w:t>Enthusiastically joined the accomplished and dedicated Toman team, where I collaborated closely with colleagues to streamline development and product processes to meet the rapidly increasing demand from our valued business partners.</w:t>
            </w:r>
          </w:p>
          <w:p w14:paraId="63372AFE" w14:textId="77777777" w:rsidR="00531AB7" w:rsidRDefault="00531AB7" w:rsidP="00CC63DC">
            <w:pPr>
              <w:pStyle w:val="ListParagraph"/>
              <w:numPr>
                <w:ilvl w:val="0"/>
                <w:numId w:val="0"/>
              </w:numPr>
              <w:ind w:left="720"/>
              <w:rPr>
                <w:rStyle w:val="NormalExpandedCaps"/>
                <w:caps w:val="0"/>
                <w:color w:val="auto"/>
                <w:spacing w:val="0"/>
              </w:rPr>
            </w:pPr>
          </w:p>
          <w:p w14:paraId="71659D0F" w14:textId="77777777" w:rsidR="004E7604" w:rsidRPr="00CA2CDF" w:rsidRDefault="004E7604" w:rsidP="004E7604">
            <w:pPr>
              <w:pStyle w:val="Normal14Tabbed"/>
            </w:pPr>
            <w:r>
              <w:rPr>
                <w:rStyle w:val="NormalExpandedCaps"/>
              </w:rPr>
              <w:t xml:space="preserve">Miare </w:t>
            </w:r>
            <w:r w:rsidRPr="00CA2CDF">
              <w:t xml:space="preserve">– </w:t>
            </w:r>
            <w:r>
              <w:t>Tehran</w:t>
            </w:r>
            <w:r w:rsidRPr="00CA2CDF">
              <w:t xml:space="preserve">, </w:t>
            </w:r>
            <w:r>
              <w:t>Iran</w:t>
            </w:r>
            <w:r w:rsidRPr="00CA2CDF">
              <w:tab/>
            </w:r>
            <w:r>
              <w:t>November 2017</w:t>
            </w:r>
            <w:r w:rsidRPr="00CA2CDF">
              <w:t xml:space="preserve"> –</w:t>
            </w:r>
            <w:r>
              <w:t xml:space="preserve"> </w:t>
            </w:r>
            <w:r w:rsidRPr="004E7604">
              <w:t>March 2022</w:t>
            </w:r>
          </w:p>
          <w:p w14:paraId="62473C49" w14:textId="77777777" w:rsidR="004E7604" w:rsidRDefault="004E7604" w:rsidP="004E7604">
            <w:pPr>
              <w:pStyle w:val="BoldNormal14"/>
            </w:pPr>
            <w:r>
              <w:t>Development</w:t>
            </w:r>
            <w:r w:rsidRPr="006F0723">
              <w:t xml:space="preserve"> Team Lead</w:t>
            </w:r>
          </w:p>
          <w:p w14:paraId="692A4974" w14:textId="2A93155E" w:rsidR="004E7604" w:rsidRDefault="00531AB7" w:rsidP="004E7604">
            <w:pPr>
              <w:pStyle w:val="ListParagraph"/>
              <w:numPr>
                <w:ilvl w:val="0"/>
                <w:numId w:val="0"/>
              </w:numPr>
              <w:ind w:left="720"/>
              <w:rPr>
                <w:rStyle w:val="NormalExpandedCaps"/>
                <w:caps w:val="0"/>
                <w:color w:val="auto"/>
                <w:spacing w:val="0"/>
              </w:rPr>
            </w:pPr>
            <w:r w:rsidRPr="00531AB7">
              <w:rPr>
                <w:rStyle w:val="NormalExpandedCaps"/>
                <w:caps w:val="0"/>
                <w:color w:val="auto"/>
                <w:spacing w:val="0"/>
              </w:rPr>
              <w:t>Took an active role in shaping significant product decisions, leading the design and development of critical features across Android, Django, Go, and ReactJS applications. Established and nurtured a highly proficient development team, fostering collaboration and innovation. Proficiently managed occasional outages and effectively addressed production failures to ensure seamless operations and client satisfaction.</w:t>
            </w:r>
          </w:p>
          <w:p w14:paraId="1D956395" w14:textId="77777777" w:rsidR="00531AB7" w:rsidRDefault="00531AB7" w:rsidP="004E7604">
            <w:pPr>
              <w:pStyle w:val="ListParagraph"/>
              <w:numPr>
                <w:ilvl w:val="0"/>
                <w:numId w:val="0"/>
              </w:numPr>
              <w:ind w:left="720"/>
              <w:rPr>
                <w:rStyle w:val="NormalExpandedCaps"/>
                <w:caps w:val="0"/>
                <w:color w:val="auto"/>
                <w:spacing w:val="0"/>
              </w:rPr>
            </w:pPr>
          </w:p>
          <w:p w14:paraId="7F677DF9" w14:textId="77777777" w:rsidR="00082673" w:rsidRPr="00CA2CDF" w:rsidRDefault="00082673" w:rsidP="00082673">
            <w:pPr>
              <w:pStyle w:val="Normal14Tabbed"/>
            </w:pPr>
            <w:r>
              <w:rPr>
                <w:rStyle w:val="NormalExpandedCaps"/>
              </w:rPr>
              <w:t xml:space="preserve">Miare </w:t>
            </w:r>
            <w:r w:rsidRPr="00CA2CDF">
              <w:t xml:space="preserve">– </w:t>
            </w:r>
            <w:r>
              <w:t>Tehran</w:t>
            </w:r>
            <w:r w:rsidRPr="00CA2CDF">
              <w:t xml:space="preserve">, </w:t>
            </w:r>
            <w:r>
              <w:t>Iran</w:t>
            </w:r>
            <w:r w:rsidRPr="00CA2CDF">
              <w:tab/>
            </w:r>
            <w:r>
              <w:t>October 2016</w:t>
            </w:r>
            <w:r w:rsidRPr="00CA2CDF">
              <w:t xml:space="preserve"> –</w:t>
            </w:r>
            <w:r>
              <w:t xml:space="preserve"> November 2017</w:t>
            </w:r>
          </w:p>
          <w:p w14:paraId="4058A4E8" w14:textId="77777777" w:rsidR="00082673" w:rsidRDefault="00082673" w:rsidP="00082673">
            <w:pPr>
              <w:pStyle w:val="BoldNormal14"/>
            </w:pPr>
            <w:r w:rsidRPr="002920EA">
              <w:lastRenderedPageBreak/>
              <w:t>Android Developer</w:t>
            </w:r>
          </w:p>
          <w:p w14:paraId="23BB1E0B" w14:textId="41576995" w:rsidR="00082673" w:rsidRPr="00286AC8" w:rsidRDefault="00591A1F" w:rsidP="00286AC8">
            <w:pPr>
              <w:pStyle w:val="ListParagraph"/>
              <w:numPr>
                <w:ilvl w:val="0"/>
                <w:numId w:val="0"/>
              </w:numPr>
              <w:ind w:left="720"/>
              <w:rPr>
                <w:rStyle w:val="NormalExpandedCaps"/>
                <w:caps w:val="0"/>
                <w:color w:val="auto"/>
                <w:spacing w:val="0"/>
              </w:rPr>
            </w:pPr>
            <w:r w:rsidRPr="00591A1F">
              <w:rPr>
                <w:rStyle w:val="NormalExpandedCaps"/>
                <w:caps w:val="0"/>
                <w:color w:val="auto"/>
                <w:spacing w:val="0"/>
              </w:rPr>
              <w:t>Meticulously architected the Miare courier application, a real-time, WebSocket, and RESTful API-driven solution. Placed a strong emphasis on enhancing reliability, streamlining complexity, and optimizing power consumption for peak efficiency.</w:t>
            </w:r>
          </w:p>
          <w:p w14:paraId="5C7C4397" w14:textId="77777777" w:rsidR="00082673" w:rsidRPr="00082673" w:rsidRDefault="00082673" w:rsidP="00082673">
            <w:pPr>
              <w:ind w:left="360" w:hanging="360"/>
              <w:rPr>
                <w:rStyle w:val="NormalExpandedCaps"/>
                <w:caps w:val="0"/>
                <w:color w:val="auto"/>
                <w:spacing w:val="0"/>
              </w:rPr>
            </w:pPr>
          </w:p>
          <w:p w14:paraId="2639EF85" w14:textId="59B44F29" w:rsidR="002920EA" w:rsidRPr="00CA2CDF" w:rsidRDefault="002920EA" w:rsidP="00CC63DC">
            <w:pPr>
              <w:pStyle w:val="Normal14Tabbed"/>
            </w:pPr>
            <w:r w:rsidRPr="002920EA">
              <w:rPr>
                <w:rStyle w:val="NormalExpandedCaps"/>
              </w:rPr>
              <w:t>Baadoom</w:t>
            </w:r>
            <w:r>
              <w:rPr>
                <w:rStyle w:val="NormalExpandedCaps"/>
              </w:rPr>
              <w:t xml:space="preserve"> </w:t>
            </w:r>
            <w:r w:rsidRPr="00CA2CDF">
              <w:t xml:space="preserve">– </w:t>
            </w:r>
            <w:r>
              <w:t>Tehran</w:t>
            </w:r>
            <w:r w:rsidRPr="00CA2CDF">
              <w:t xml:space="preserve">, </w:t>
            </w:r>
            <w:r>
              <w:t>Iran</w:t>
            </w:r>
            <w:r w:rsidRPr="00CA2CDF">
              <w:tab/>
            </w:r>
            <w:r w:rsidR="00591A1F">
              <w:t>June</w:t>
            </w:r>
            <w:r w:rsidR="00CC63DC">
              <w:t xml:space="preserve"> 2016</w:t>
            </w:r>
            <w:r w:rsidR="00CC63DC" w:rsidRPr="00CA2CDF">
              <w:t xml:space="preserve"> – </w:t>
            </w:r>
            <w:r w:rsidR="00CC63DC">
              <w:t>October 2016</w:t>
            </w:r>
          </w:p>
          <w:p w14:paraId="17A677DE" w14:textId="77777777" w:rsidR="002920EA" w:rsidRDefault="002920EA" w:rsidP="002920EA">
            <w:pPr>
              <w:pStyle w:val="BoldNormal14"/>
            </w:pPr>
            <w:r w:rsidRPr="002920EA">
              <w:t>Senior Android Developer</w:t>
            </w:r>
          </w:p>
          <w:p w14:paraId="0F7C14C8" w14:textId="216AEF95" w:rsidR="00CC63DC" w:rsidRDefault="00591A1F" w:rsidP="002920EA">
            <w:pPr>
              <w:pStyle w:val="ListParagraph"/>
              <w:numPr>
                <w:ilvl w:val="0"/>
                <w:numId w:val="0"/>
              </w:numPr>
              <w:ind w:left="720"/>
              <w:rPr>
                <w:rStyle w:val="NormalExpandedCaps"/>
                <w:caps w:val="0"/>
                <w:color w:val="auto"/>
                <w:spacing w:val="0"/>
              </w:rPr>
            </w:pPr>
            <w:r w:rsidRPr="00591A1F">
              <w:rPr>
                <w:rStyle w:val="NormalExpandedCaps"/>
                <w:caps w:val="0"/>
                <w:color w:val="auto"/>
                <w:spacing w:val="0"/>
              </w:rPr>
              <w:t>Conceptualized, architected, and executed the development of Baadoom, a dynamic social media application, following the Scrum framework to ensure iterative progress and efficient project management. Distinguished participation in the KnowTech accelerator program.</w:t>
            </w:r>
          </w:p>
          <w:p w14:paraId="3A8468EF" w14:textId="77777777" w:rsidR="00F06603" w:rsidRPr="00F06603" w:rsidRDefault="00F06603" w:rsidP="00F06603">
            <w:pPr>
              <w:pStyle w:val="ListParagraph"/>
              <w:numPr>
                <w:ilvl w:val="0"/>
                <w:numId w:val="0"/>
              </w:numPr>
              <w:ind w:left="720"/>
              <w:rPr>
                <w:rStyle w:val="NormalExpandedCaps"/>
                <w:caps w:val="0"/>
                <w:color w:val="auto"/>
                <w:spacing w:val="0"/>
              </w:rPr>
            </w:pPr>
          </w:p>
          <w:p w14:paraId="5427FBB8" w14:textId="6A2F496B" w:rsidR="0032689A" w:rsidRPr="00CA2CDF" w:rsidRDefault="00D83329" w:rsidP="002A1D4E">
            <w:pPr>
              <w:pStyle w:val="Normal14Tabbed"/>
            </w:pPr>
            <w:r>
              <w:rPr>
                <w:rStyle w:val="NormalExpandedCaps"/>
              </w:rPr>
              <w:t>Arsh co</w:t>
            </w:r>
            <w:r w:rsidR="00990C20">
              <w:rPr>
                <w:rStyle w:val="NormalExpandedCaps"/>
              </w:rPr>
              <w:t>.</w:t>
            </w:r>
            <w:r w:rsidR="00DF558A">
              <w:rPr>
                <w:rStyle w:val="NormalExpandedCaps"/>
              </w:rPr>
              <w:t xml:space="preserve"> </w:t>
            </w:r>
            <w:r w:rsidR="00D0748E" w:rsidRPr="00CA2CDF">
              <w:t xml:space="preserve">– </w:t>
            </w:r>
            <w:r>
              <w:t>Tehran</w:t>
            </w:r>
            <w:r w:rsidR="00D0748E" w:rsidRPr="00CA2CDF">
              <w:t xml:space="preserve">, </w:t>
            </w:r>
            <w:r>
              <w:t>Iran</w:t>
            </w:r>
            <w:r w:rsidR="0032689A" w:rsidRPr="00CA2CDF">
              <w:tab/>
            </w:r>
            <w:r w:rsidR="002A1D4E">
              <w:t>May 2015</w:t>
            </w:r>
            <w:r w:rsidR="00D0748E" w:rsidRPr="00CA2CDF">
              <w:t xml:space="preserve"> – </w:t>
            </w:r>
            <w:r w:rsidR="00591A1F">
              <w:t>June</w:t>
            </w:r>
            <w:r w:rsidR="00591A1F">
              <w:t xml:space="preserve"> </w:t>
            </w:r>
            <w:r w:rsidR="00DE1FB5">
              <w:t>2016</w:t>
            </w:r>
          </w:p>
          <w:p w14:paraId="1CF09E9C" w14:textId="7764CA38" w:rsidR="0032689A" w:rsidRPr="00CA2CDF" w:rsidRDefault="00D83329" w:rsidP="00C8479D">
            <w:pPr>
              <w:pStyle w:val="BoldNormal14"/>
            </w:pPr>
            <w:r>
              <w:t xml:space="preserve">Web </w:t>
            </w:r>
            <w:r w:rsidR="00591A1F">
              <w:t>and</w:t>
            </w:r>
            <w:r>
              <w:t xml:space="preserve"> Android Developer</w:t>
            </w:r>
          </w:p>
          <w:p w14:paraId="10FA1E04" w14:textId="3BBBAE5F" w:rsidR="007A431E" w:rsidRDefault="00591A1F" w:rsidP="007A431E">
            <w:pPr>
              <w:pStyle w:val="ListParagraph"/>
              <w:numPr>
                <w:ilvl w:val="0"/>
                <w:numId w:val="0"/>
              </w:numPr>
              <w:ind w:left="720"/>
            </w:pPr>
            <w:r w:rsidRPr="00591A1F">
              <w:rPr>
                <w:noProof w:val="0"/>
              </w:rPr>
              <w:t>Led a dynamic development team of four to create the Grapefruit Antimalware and Privacy Advisor application. Additionally, actively contributed to the development of badoom.ir, a Django-based social media website, by implementing a multi-step, secure REST authentication API for the Android application and overseeing its successful initial release.</w:t>
            </w:r>
          </w:p>
          <w:p w14:paraId="665E35ED" w14:textId="77777777" w:rsidR="007A431E" w:rsidRPr="00CA2CDF" w:rsidRDefault="007A431E" w:rsidP="00082673">
            <w:pPr>
              <w:pStyle w:val="ListParagraph"/>
              <w:numPr>
                <w:ilvl w:val="0"/>
                <w:numId w:val="0"/>
              </w:numPr>
              <w:ind w:left="720"/>
            </w:pPr>
          </w:p>
        </w:tc>
      </w:tr>
      <w:tr w:rsidR="00D343E3" w:rsidRPr="00CA2CDF" w14:paraId="0D4B67AB" w14:textId="77777777" w:rsidTr="00C8479D">
        <w:trPr>
          <w:jc w:val="center"/>
        </w:trPr>
        <w:tc>
          <w:tcPr>
            <w:tcW w:w="2628" w:type="dxa"/>
          </w:tcPr>
          <w:p w14:paraId="21F6CB5F" w14:textId="77777777" w:rsidR="00D343E3" w:rsidRPr="00CA2CDF" w:rsidRDefault="00D343E3" w:rsidP="001B71D5">
            <w:pPr>
              <w:pStyle w:val="Heading1"/>
            </w:pPr>
            <w:r>
              <w:lastRenderedPageBreak/>
              <w:t>Consultancy</w:t>
            </w:r>
          </w:p>
        </w:tc>
        <w:tc>
          <w:tcPr>
            <w:tcW w:w="8388" w:type="dxa"/>
          </w:tcPr>
          <w:p w14:paraId="13E4B25D" w14:textId="77777777" w:rsidR="00D343E3" w:rsidRPr="00CA2CDF" w:rsidRDefault="00D343E3" w:rsidP="00D343E3">
            <w:pPr>
              <w:pStyle w:val="Normal14Tabbed"/>
            </w:pPr>
            <w:r>
              <w:rPr>
                <w:rStyle w:val="NormalExpandedCaps"/>
              </w:rPr>
              <w:t>Khandevaneh</w:t>
            </w:r>
            <w:r>
              <w:rPr>
                <w:rStyle w:val="NormalExpandedCaps"/>
                <w:rFonts w:hint="cs"/>
                <w:rtl/>
                <w:lang w:bidi="fa-IR"/>
              </w:rPr>
              <w:t xml:space="preserve"> </w:t>
            </w:r>
            <w:r w:rsidRPr="00CA2CDF">
              <w:tab/>
            </w:r>
            <w:r>
              <w:t xml:space="preserve">July  2017 – February 2018 </w:t>
            </w:r>
          </w:p>
          <w:p w14:paraId="479B4BC3" w14:textId="77777777" w:rsidR="00D343E3" w:rsidRPr="00CA2CDF" w:rsidRDefault="00D343E3" w:rsidP="00D343E3">
            <w:pPr>
              <w:pStyle w:val="BoldNormal14"/>
            </w:pPr>
            <w:r w:rsidRPr="002D007E">
              <w:t>Technical Consultant</w:t>
            </w:r>
          </w:p>
          <w:p w14:paraId="2BB6579A" w14:textId="628FC5C4" w:rsidR="00D343E3" w:rsidRDefault="00591A1F" w:rsidP="00D343E3">
            <w:pPr>
              <w:pStyle w:val="Normal14Tabbed"/>
              <w:ind w:left="699"/>
              <w:rPr>
                <w:rStyle w:val="NormalExpandedCaps"/>
              </w:rPr>
            </w:pPr>
            <w:r w:rsidRPr="00591A1F">
              <w:rPr>
                <w:bCs/>
                <w:sz w:val="22"/>
                <w:szCs w:val="22"/>
              </w:rPr>
              <w:t xml:space="preserve">Contributed to the development of the official </w:t>
            </w:r>
            <w:proofErr w:type="spellStart"/>
            <w:r w:rsidRPr="00591A1F">
              <w:rPr>
                <w:bCs/>
                <w:sz w:val="22"/>
                <w:szCs w:val="22"/>
              </w:rPr>
              <w:t>Khandevaneh</w:t>
            </w:r>
            <w:proofErr w:type="spellEnd"/>
            <w:r w:rsidRPr="00591A1F">
              <w:rPr>
                <w:bCs/>
                <w:sz w:val="22"/>
                <w:szCs w:val="22"/>
              </w:rPr>
              <w:t xml:space="preserve"> TV show application in the role of Android Technical Consultant. Assumed a pivotal role in guiding major design choices and overcoming critical development challenges, ensuring the project's successful execution.</w:t>
            </w:r>
          </w:p>
        </w:tc>
      </w:tr>
      <w:tr w:rsidR="00752A13" w:rsidRPr="00CA2CDF" w14:paraId="3B258390" w14:textId="77777777" w:rsidTr="00C8479D">
        <w:trPr>
          <w:jc w:val="center"/>
        </w:trPr>
        <w:tc>
          <w:tcPr>
            <w:tcW w:w="2628" w:type="dxa"/>
          </w:tcPr>
          <w:p w14:paraId="20D4D1DB" w14:textId="77777777" w:rsidR="00752A13" w:rsidRPr="00CA2CDF" w:rsidRDefault="00D343E3" w:rsidP="00752A13">
            <w:pPr>
              <w:pStyle w:val="Heading1"/>
            </w:pPr>
            <w:r>
              <w:t xml:space="preserve"> </w:t>
            </w:r>
            <w:r w:rsidR="00752A13" w:rsidRPr="00752A13">
              <w:t>V</w:t>
            </w:r>
            <w:r w:rsidR="00752A13">
              <w:t>olunteer</w:t>
            </w:r>
          </w:p>
        </w:tc>
        <w:tc>
          <w:tcPr>
            <w:tcW w:w="8388" w:type="dxa"/>
          </w:tcPr>
          <w:p w14:paraId="1F838405" w14:textId="77777777" w:rsidR="002D007E" w:rsidRDefault="002D007E" w:rsidP="002D007E">
            <w:pPr>
              <w:pStyle w:val="Normal14Tabbed"/>
            </w:pPr>
            <w:r w:rsidRPr="002D007E">
              <w:rPr>
                <w:rStyle w:val="NormalExpandedCaps"/>
              </w:rPr>
              <w:t>Sharif Energy Research Institute (SERI) Saba App Event</w:t>
            </w:r>
            <w:r w:rsidRPr="00CA2CDF">
              <w:tab/>
            </w:r>
          </w:p>
          <w:p w14:paraId="136C75E8" w14:textId="77777777" w:rsidR="002D007E" w:rsidRPr="00CA2CDF" w:rsidRDefault="002D007E" w:rsidP="002D007E">
            <w:pPr>
              <w:pStyle w:val="Normal14Tabbed"/>
            </w:pPr>
            <w:r>
              <w:t xml:space="preserve">July </w:t>
            </w:r>
            <w:r w:rsidRPr="00216128">
              <w:t>201</w:t>
            </w:r>
            <w:r>
              <w:t>6</w:t>
            </w:r>
            <w:r w:rsidRPr="00CA2CDF">
              <w:t xml:space="preserve"> – </w:t>
            </w:r>
            <w:r w:rsidRPr="002D007E">
              <w:t>September</w:t>
            </w:r>
            <w:r>
              <w:t xml:space="preserve"> 2016</w:t>
            </w:r>
          </w:p>
          <w:p w14:paraId="42F400B3" w14:textId="77777777" w:rsidR="002D007E" w:rsidRPr="00CA2CDF" w:rsidRDefault="002D007E" w:rsidP="002D007E">
            <w:pPr>
              <w:pStyle w:val="BoldNormal14"/>
            </w:pPr>
            <w:r w:rsidRPr="002D007E">
              <w:t>Technical Consultant</w:t>
            </w:r>
          </w:p>
          <w:p w14:paraId="541B6CB0" w14:textId="72AD8276" w:rsidR="00752A13" w:rsidRPr="00CA2CDF" w:rsidRDefault="00591A1F" w:rsidP="005E5FA6">
            <w:pPr>
              <w:pStyle w:val="ListParagraph"/>
              <w:numPr>
                <w:ilvl w:val="0"/>
                <w:numId w:val="0"/>
              </w:numPr>
              <w:tabs>
                <w:tab w:val="clear" w:pos="7722"/>
              </w:tabs>
              <w:ind w:left="702"/>
            </w:pPr>
            <w:r w:rsidRPr="00591A1F">
              <w:t>Served as a Technical Referee for SERI, a student event featuring competitive applications. Actively engaged in evaluating and providing expertise on technical aspects, fostering teamwork, and participating in activities that involved idea defense and design thinking for innovation workshops.</w:t>
            </w:r>
          </w:p>
        </w:tc>
      </w:tr>
      <w:tr w:rsidR="00082673" w:rsidRPr="00CA2CDF" w14:paraId="3F4A3905" w14:textId="77777777" w:rsidTr="00C8479D">
        <w:trPr>
          <w:jc w:val="center"/>
        </w:trPr>
        <w:tc>
          <w:tcPr>
            <w:tcW w:w="2628" w:type="dxa"/>
          </w:tcPr>
          <w:p w14:paraId="29350D2C" w14:textId="77777777" w:rsidR="00082673" w:rsidRPr="00CA2CDF" w:rsidRDefault="00082673" w:rsidP="00082673">
            <w:pPr>
              <w:pStyle w:val="Heading1"/>
            </w:pPr>
            <w:r w:rsidRPr="00CA2CDF">
              <w:t>Education</w:t>
            </w:r>
          </w:p>
        </w:tc>
        <w:tc>
          <w:tcPr>
            <w:tcW w:w="8388" w:type="dxa"/>
          </w:tcPr>
          <w:p w14:paraId="73470D00" w14:textId="1A246F9E" w:rsidR="00082673" w:rsidRPr="00CA2CDF" w:rsidRDefault="00082673" w:rsidP="00082673">
            <w:pPr>
              <w:pStyle w:val="Normal14Tabbed"/>
            </w:pPr>
            <w:r>
              <w:rPr>
                <w:rStyle w:val="NormalExpandedCaps"/>
              </w:rPr>
              <w:t>Sharif University of Technology</w:t>
            </w:r>
            <w:r w:rsidRPr="00CA2CDF">
              <w:tab/>
            </w:r>
            <w:r w:rsidRPr="00AB07FE">
              <w:t>2013</w:t>
            </w:r>
            <w:r>
              <w:t xml:space="preserve"> </w:t>
            </w:r>
            <w:r w:rsidRPr="00CA2CDF">
              <w:t>–</w:t>
            </w:r>
            <w:r>
              <w:t xml:space="preserve"> </w:t>
            </w:r>
            <w:r w:rsidR="007A3988" w:rsidRPr="007A3988">
              <w:t>2018</w:t>
            </w:r>
          </w:p>
          <w:p w14:paraId="07CAA5CD" w14:textId="77777777" w:rsidR="00082673" w:rsidRDefault="00082673" w:rsidP="00082673">
            <w:pPr>
              <w:pStyle w:val="BoldNormal14"/>
            </w:pPr>
            <w:r w:rsidRPr="00AB07FE">
              <w:t>Bachelor of Science</w:t>
            </w:r>
            <w:r>
              <w:t xml:space="preserve"> </w:t>
            </w:r>
            <w:r w:rsidRPr="003C6177">
              <w:t>in Information Technology Engineering</w:t>
            </w:r>
          </w:p>
          <w:p w14:paraId="04475310" w14:textId="77777777" w:rsidR="00082673" w:rsidRPr="00082673" w:rsidRDefault="00082673" w:rsidP="002437F6">
            <w:pPr>
              <w:pStyle w:val="BoldNormal14"/>
              <w:ind w:left="699"/>
              <w:rPr>
                <w:b w:val="0"/>
                <w:bCs/>
                <w:sz w:val="24"/>
                <w:szCs w:val="24"/>
              </w:rPr>
            </w:pPr>
            <w:r w:rsidRPr="000271A9">
              <w:rPr>
                <w:b w:val="0"/>
                <w:bCs/>
                <w:sz w:val="22"/>
                <w:szCs w:val="22"/>
              </w:rPr>
              <w:t>Relevant Coursework</w:t>
            </w:r>
            <w:r w:rsidRPr="004301EE">
              <w:rPr>
                <w:b w:val="0"/>
                <w:bCs/>
                <w:sz w:val="22"/>
                <w:szCs w:val="22"/>
              </w:rPr>
              <w:t xml:space="preserve">: Advanced </w:t>
            </w:r>
            <w:r>
              <w:rPr>
                <w:b w:val="0"/>
                <w:bCs/>
                <w:sz w:val="22"/>
                <w:szCs w:val="22"/>
              </w:rPr>
              <w:t>P</w:t>
            </w:r>
            <w:r w:rsidRPr="004301EE">
              <w:rPr>
                <w:b w:val="0"/>
                <w:bCs/>
                <w:sz w:val="22"/>
                <w:szCs w:val="22"/>
              </w:rPr>
              <w:t>rogramming in Java</w:t>
            </w:r>
            <w:r>
              <w:rPr>
                <w:b w:val="0"/>
                <w:bCs/>
                <w:sz w:val="22"/>
                <w:szCs w:val="22"/>
              </w:rPr>
              <w:t>, D</w:t>
            </w:r>
            <w:r w:rsidRPr="00E97C21">
              <w:rPr>
                <w:b w:val="0"/>
                <w:bCs/>
                <w:sz w:val="22"/>
                <w:szCs w:val="22"/>
              </w:rPr>
              <w:t xml:space="preserve">ata </w:t>
            </w:r>
            <w:r>
              <w:rPr>
                <w:b w:val="0"/>
                <w:bCs/>
                <w:sz w:val="22"/>
                <w:szCs w:val="22"/>
              </w:rPr>
              <w:t>S</w:t>
            </w:r>
            <w:r w:rsidRPr="00E97C21">
              <w:rPr>
                <w:b w:val="0"/>
                <w:bCs/>
                <w:sz w:val="22"/>
                <w:szCs w:val="22"/>
              </w:rPr>
              <w:t xml:space="preserve">tructures and </w:t>
            </w:r>
            <w:r>
              <w:rPr>
                <w:b w:val="0"/>
                <w:bCs/>
                <w:sz w:val="22"/>
                <w:szCs w:val="22"/>
              </w:rPr>
              <w:t>A</w:t>
            </w:r>
            <w:r w:rsidRPr="00E97C21">
              <w:rPr>
                <w:b w:val="0"/>
                <w:bCs/>
                <w:sz w:val="22"/>
                <w:szCs w:val="22"/>
              </w:rPr>
              <w:t>lgorithms</w:t>
            </w:r>
            <w:r w:rsidR="002437F6">
              <w:rPr>
                <w:b w:val="0"/>
                <w:bCs/>
                <w:sz w:val="22"/>
                <w:szCs w:val="22"/>
              </w:rPr>
              <w:t>, Design Patterns</w:t>
            </w:r>
          </w:p>
        </w:tc>
      </w:tr>
    </w:tbl>
    <w:p w14:paraId="1D7A551A" w14:textId="77777777" w:rsidR="00082673" w:rsidRPr="00CA2CDF" w:rsidRDefault="00082673" w:rsidP="009210A3"/>
    <w:sectPr w:rsidR="00082673" w:rsidRPr="00CA2CDF" w:rsidSect="009210A3">
      <w:headerReference w:type="default" r:id="rId8"/>
      <w:headerReference w:type="first" r:id="rId9"/>
      <w:pgSz w:w="12240" w:h="15840"/>
      <w:pgMar w:top="720" w:right="720" w:bottom="45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DD4F5" w14:textId="77777777" w:rsidR="003D491C" w:rsidRDefault="003D491C" w:rsidP="006304B3">
      <w:pPr>
        <w:spacing w:before="0" w:after="0"/>
      </w:pPr>
      <w:r>
        <w:separator/>
      </w:r>
    </w:p>
  </w:endnote>
  <w:endnote w:type="continuationSeparator" w:id="0">
    <w:p w14:paraId="72D1C884" w14:textId="77777777" w:rsidR="003D491C" w:rsidRDefault="003D491C"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A36CF" w14:textId="77777777" w:rsidR="003D491C" w:rsidRDefault="003D491C" w:rsidP="006304B3">
      <w:pPr>
        <w:spacing w:before="0" w:after="0"/>
      </w:pPr>
      <w:r>
        <w:separator/>
      </w:r>
    </w:p>
  </w:footnote>
  <w:footnote w:type="continuationSeparator" w:id="0">
    <w:p w14:paraId="5FE04875" w14:textId="77777777" w:rsidR="003D491C" w:rsidRDefault="003D491C" w:rsidP="006304B3">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0DEA8" w14:textId="77777777" w:rsidR="00C8479D" w:rsidRDefault="00D41843" w:rsidP="00D41843">
    <w:pPr>
      <w:pStyle w:val="Header"/>
    </w:pPr>
    <w:r>
      <w:t xml:space="preserve">Ali Lotfi </w:t>
    </w:r>
    <w:r w:rsidR="00C8479D">
      <w:t>/ RESUME</w:t>
    </w:r>
    <w:r w:rsidR="00C8479D">
      <w:tab/>
    </w:r>
    <w:r w:rsidR="00C8479D">
      <w:rPr>
        <w:color w:val="808080" w:themeColor="background1" w:themeShade="80"/>
        <w:spacing w:val="60"/>
      </w:rPr>
      <w:t>Page</w:t>
    </w:r>
    <w:r w:rsidR="00C8479D">
      <w:t xml:space="preserve"> | </w:t>
    </w:r>
    <w:r w:rsidR="007A1BBD">
      <w:fldChar w:fldCharType="begin"/>
    </w:r>
    <w:r w:rsidR="00C8479D">
      <w:instrText xml:space="preserve"> PAGE   \* MERGEFORMAT </w:instrText>
    </w:r>
    <w:r w:rsidR="007A1BBD">
      <w:fldChar w:fldCharType="separate"/>
    </w:r>
    <w:r w:rsidR="00DE078A">
      <w:t>2</w:t>
    </w:r>
    <w:r w:rsidR="007A1BBD">
      <w:fldChar w:fldCharType="end"/>
    </w:r>
  </w:p>
  <w:p w14:paraId="009A9EB7" w14:textId="77777777" w:rsidR="00EB67E3" w:rsidRPr="00EB67E3" w:rsidRDefault="00EB67E3" w:rsidP="00EB67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BDA1" w14:textId="77777777" w:rsidR="00C8479D" w:rsidRDefault="001331BB" w:rsidP="00EB67E3">
    <w:pPr>
      <w:pStyle w:val="Header"/>
    </w:pPr>
    <w:r>
      <mc:AlternateContent>
        <mc:Choice Requires="wps">
          <w:drawing>
            <wp:anchor distT="0" distB="0" distL="114300" distR="114300" simplePos="0" relativeHeight="251657728" behindDoc="1" locked="0" layoutInCell="1" allowOverlap="1" wp14:anchorId="16A9A769" wp14:editId="05882BDC">
              <wp:simplePos x="0" y="0"/>
              <wp:positionH relativeFrom="margin">
                <wp:posOffset>-501650</wp:posOffset>
              </wp:positionH>
              <wp:positionV relativeFrom="margin">
                <wp:posOffset>-628015</wp:posOffset>
              </wp:positionV>
              <wp:extent cx="7861300" cy="1501140"/>
              <wp:effectExtent l="0" t="0" r="0" b="0"/>
              <wp:wrapNone/>
              <wp:docPr id="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61300" cy="1501140"/>
                      </a:xfrm>
                      <a:prstGeom prst="rect">
                        <a:avLst/>
                      </a:prstGeom>
                      <a:solidFill>
                        <a:srgbClr val="3E7AA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A92CEE" id="Rectangle 15" o:spid="_x0000_s1026" style="position:absolute;margin-left:-39.5pt;margin-top:-49.45pt;width:619pt;height:118.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" fillcolor="#3e7aa2" stroked="f">
              <w10:wrap anchorx="margin" anchory="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CB483F"/>
    <w:multiLevelType w:val="hybridMultilevel"/>
    <w:tmpl w:val="A590FF58"/>
    <w:lvl w:ilvl="0" w:tplc="8DEE80BA">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B8804DE"/>
    <w:multiLevelType w:val="hybridMultilevel"/>
    <w:tmpl w:val="8D80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0187762">
    <w:abstractNumId w:val="0"/>
  </w:num>
  <w:num w:numId="2" w16cid:durableId="12335858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defaultTabStop w:val="720"/>
  <w:drawingGridHorizontalSpacing w:val="110"/>
  <w:displayHorizontalDrawingGridEvery w:val="2"/>
  <w:characterSpacingControl w:val="doNotCompress"/>
  <w:hdrShapeDefaults>
    <o:shapedefaults v:ext="edit" spidmax="2050">
      <o:colormru v:ext="edit" colors="#fe4365,#ffbdca,#f3f7f5,#d1e1d9,#c8c8a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jCxMDA1NTKwMLVU0lEKTi0uzszPAykwrAUAyDN9kCwAAAA="/>
  </w:docVars>
  <w:rsids>
    <w:rsidRoot w:val="00104483"/>
    <w:rsid w:val="00004FDF"/>
    <w:rsid w:val="000271A9"/>
    <w:rsid w:val="00063BC7"/>
    <w:rsid w:val="00082673"/>
    <w:rsid w:val="000962FD"/>
    <w:rsid w:val="000B09AB"/>
    <w:rsid w:val="00104483"/>
    <w:rsid w:val="00114FCD"/>
    <w:rsid w:val="00123F68"/>
    <w:rsid w:val="001319F5"/>
    <w:rsid w:val="00132210"/>
    <w:rsid w:val="001331BB"/>
    <w:rsid w:val="00146F3C"/>
    <w:rsid w:val="00163FC8"/>
    <w:rsid w:val="00196309"/>
    <w:rsid w:val="001B71D5"/>
    <w:rsid w:val="001E4AC8"/>
    <w:rsid w:val="001F54C0"/>
    <w:rsid w:val="001F795E"/>
    <w:rsid w:val="0021440F"/>
    <w:rsid w:val="00216128"/>
    <w:rsid w:val="00220839"/>
    <w:rsid w:val="00225430"/>
    <w:rsid w:val="00233299"/>
    <w:rsid w:val="0024312A"/>
    <w:rsid w:val="002437F6"/>
    <w:rsid w:val="00250EE0"/>
    <w:rsid w:val="002755F7"/>
    <w:rsid w:val="00286AC8"/>
    <w:rsid w:val="002920EA"/>
    <w:rsid w:val="002A00AA"/>
    <w:rsid w:val="002A1D4E"/>
    <w:rsid w:val="002C36E1"/>
    <w:rsid w:val="002D007E"/>
    <w:rsid w:val="002E5C0A"/>
    <w:rsid w:val="00300AD3"/>
    <w:rsid w:val="0032689A"/>
    <w:rsid w:val="00356D7B"/>
    <w:rsid w:val="003614AC"/>
    <w:rsid w:val="00383FD8"/>
    <w:rsid w:val="003945D5"/>
    <w:rsid w:val="003C2FFC"/>
    <w:rsid w:val="003C6177"/>
    <w:rsid w:val="003C6BA3"/>
    <w:rsid w:val="003D4875"/>
    <w:rsid w:val="003D491C"/>
    <w:rsid w:val="003E7AA5"/>
    <w:rsid w:val="003F689D"/>
    <w:rsid w:val="0041696B"/>
    <w:rsid w:val="00422CC4"/>
    <w:rsid w:val="004301EE"/>
    <w:rsid w:val="0043120C"/>
    <w:rsid w:val="004970FA"/>
    <w:rsid w:val="004C4BDC"/>
    <w:rsid w:val="004D5808"/>
    <w:rsid w:val="004D6E91"/>
    <w:rsid w:val="004E7604"/>
    <w:rsid w:val="005017AE"/>
    <w:rsid w:val="00531894"/>
    <w:rsid w:val="00531AB7"/>
    <w:rsid w:val="0053746D"/>
    <w:rsid w:val="0054108A"/>
    <w:rsid w:val="00543010"/>
    <w:rsid w:val="00591A1F"/>
    <w:rsid w:val="005E5FA6"/>
    <w:rsid w:val="00615E1F"/>
    <w:rsid w:val="0061783A"/>
    <w:rsid w:val="006254A6"/>
    <w:rsid w:val="00627EDD"/>
    <w:rsid w:val="006304B3"/>
    <w:rsid w:val="00637D2F"/>
    <w:rsid w:val="00661791"/>
    <w:rsid w:val="00673407"/>
    <w:rsid w:val="0069446B"/>
    <w:rsid w:val="006B15A1"/>
    <w:rsid w:val="006B4848"/>
    <w:rsid w:val="006E09BE"/>
    <w:rsid w:val="006F0723"/>
    <w:rsid w:val="00750203"/>
    <w:rsid w:val="00752A13"/>
    <w:rsid w:val="00762629"/>
    <w:rsid w:val="00762EF0"/>
    <w:rsid w:val="007731CD"/>
    <w:rsid w:val="00787091"/>
    <w:rsid w:val="007A0C37"/>
    <w:rsid w:val="007A1BBD"/>
    <w:rsid w:val="007A3988"/>
    <w:rsid w:val="007A3C0C"/>
    <w:rsid w:val="007A431E"/>
    <w:rsid w:val="007B4D4F"/>
    <w:rsid w:val="007B55CF"/>
    <w:rsid w:val="007D2800"/>
    <w:rsid w:val="007F6765"/>
    <w:rsid w:val="00817F57"/>
    <w:rsid w:val="008268C4"/>
    <w:rsid w:val="008477E1"/>
    <w:rsid w:val="00867BF4"/>
    <w:rsid w:val="0087356A"/>
    <w:rsid w:val="008812FC"/>
    <w:rsid w:val="008C6ADE"/>
    <w:rsid w:val="008D2690"/>
    <w:rsid w:val="008F1D89"/>
    <w:rsid w:val="009210A3"/>
    <w:rsid w:val="009414CA"/>
    <w:rsid w:val="00945362"/>
    <w:rsid w:val="0095704D"/>
    <w:rsid w:val="00957B60"/>
    <w:rsid w:val="00990323"/>
    <w:rsid w:val="00990C20"/>
    <w:rsid w:val="00993D36"/>
    <w:rsid w:val="00994B61"/>
    <w:rsid w:val="009C7E7E"/>
    <w:rsid w:val="009D7555"/>
    <w:rsid w:val="009E5554"/>
    <w:rsid w:val="009F1B33"/>
    <w:rsid w:val="009F4F8E"/>
    <w:rsid w:val="009F71AE"/>
    <w:rsid w:val="00A05199"/>
    <w:rsid w:val="00A41AB3"/>
    <w:rsid w:val="00A442E5"/>
    <w:rsid w:val="00A969B7"/>
    <w:rsid w:val="00AA0B4C"/>
    <w:rsid w:val="00AB07FE"/>
    <w:rsid w:val="00AD3116"/>
    <w:rsid w:val="00AE0EF2"/>
    <w:rsid w:val="00B04F18"/>
    <w:rsid w:val="00B11257"/>
    <w:rsid w:val="00B120AD"/>
    <w:rsid w:val="00B26B6E"/>
    <w:rsid w:val="00B50E13"/>
    <w:rsid w:val="00B55C17"/>
    <w:rsid w:val="00B7575D"/>
    <w:rsid w:val="00BC5F03"/>
    <w:rsid w:val="00BD3503"/>
    <w:rsid w:val="00C11907"/>
    <w:rsid w:val="00C245D0"/>
    <w:rsid w:val="00C61A4A"/>
    <w:rsid w:val="00C81F96"/>
    <w:rsid w:val="00C8479D"/>
    <w:rsid w:val="00CA2CDF"/>
    <w:rsid w:val="00CC031F"/>
    <w:rsid w:val="00CC0FB3"/>
    <w:rsid w:val="00CC63B0"/>
    <w:rsid w:val="00CC63DC"/>
    <w:rsid w:val="00D05840"/>
    <w:rsid w:val="00D06E29"/>
    <w:rsid w:val="00D0748E"/>
    <w:rsid w:val="00D07E91"/>
    <w:rsid w:val="00D156E6"/>
    <w:rsid w:val="00D343E3"/>
    <w:rsid w:val="00D41843"/>
    <w:rsid w:val="00D603E1"/>
    <w:rsid w:val="00D754D0"/>
    <w:rsid w:val="00D80143"/>
    <w:rsid w:val="00D83329"/>
    <w:rsid w:val="00DB49D8"/>
    <w:rsid w:val="00DC2429"/>
    <w:rsid w:val="00DD2A8C"/>
    <w:rsid w:val="00DD4271"/>
    <w:rsid w:val="00DE078A"/>
    <w:rsid w:val="00DE1FB5"/>
    <w:rsid w:val="00DF2E85"/>
    <w:rsid w:val="00DF558A"/>
    <w:rsid w:val="00E0620D"/>
    <w:rsid w:val="00E145CB"/>
    <w:rsid w:val="00E31B04"/>
    <w:rsid w:val="00E3645A"/>
    <w:rsid w:val="00E47C2B"/>
    <w:rsid w:val="00E97C21"/>
    <w:rsid w:val="00EB67E3"/>
    <w:rsid w:val="00EE2B95"/>
    <w:rsid w:val="00F06603"/>
    <w:rsid w:val="00F24B67"/>
    <w:rsid w:val="00F667E4"/>
    <w:rsid w:val="00F81767"/>
    <w:rsid w:val="00F94CB0"/>
    <w:rsid w:val="00FA1499"/>
    <w:rsid w:val="00FA2BEC"/>
    <w:rsid w:val="00FB082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e4365,#ffbdca,#f3f7f5,#d1e1d9,#c8c8a9"/>
    </o:shapedefaults>
    <o:shapelayout v:ext="edit">
      <o:idmap v:ext="edit" data="2"/>
    </o:shapelayout>
  </w:shapeDefaults>
  <w:decimalSymbol w:val="."/>
  <w:listSeparator w:val=","/>
  <w14:docId w14:val="36B5EFAC"/>
  <w15:docId w15:val="{27D2C0DA-08F5-4E7B-A7D9-ABB00A15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483"/>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semiHidden/>
    <w:unhideWhenUsed/>
    <w:qFormat/>
    <w:rsid w:val="00216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3746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uiPriority w:val="34"/>
    <w:qFormat/>
    <w:rsid w:val="00123F68"/>
    <w:pPr>
      <w:numPr>
        <w:numId w:val="1"/>
      </w:num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iPriority w:val="99"/>
    <w:unhideWhenUsed/>
    <w:rsid w:val="009D7555"/>
    <w:rPr>
      <w:color w:val="0000FF"/>
      <w:u w:val="single"/>
    </w:rPr>
  </w:style>
  <w:style w:type="character" w:customStyle="1" w:styleId="Heading4Char">
    <w:name w:val="Heading 4 Char"/>
    <w:basedOn w:val="DefaultParagraphFont"/>
    <w:link w:val="Heading4"/>
    <w:uiPriority w:val="9"/>
    <w:semiHidden/>
    <w:rsid w:val="0053746D"/>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216128"/>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1319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76209">
      <w:bodyDiv w:val="1"/>
      <w:marLeft w:val="0"/>
      <w:marRight w:val="0"/>
      <w:marTop w:val="0"/>
      <w:marBottom w:val="0"/>
      <w:divBdr>
        <w:top w:val="none" w:sz="0" w:space="0" w:color="auto"/>
        <w:left w:val="none" w:sz="0" w:space="0" w:color="auto"/>
        <w:bottom w:val="none" w:sz="0" w:space="0" w:color="auto"/>
        <w:right w:val="none" w:sz="0" w:space="0" w:color="auto"/>
      </w:divBdr>
      <w:divsChild>
        <w:div w:id="868639164">
          <w:marLeft w:val="0"/>
          <w:marRight w:val="0"/>
          <w:marTop w:val="0"/>
          <w:marBottom w:val="0"/>
          <w:divBdr>
            <w:top w:val="none" w:sz="0" w:space="0" w:color="auto"/>
            <w:left w:val="none" w:sz="0" w:space="0" w:color="auto"/>
            <w:bottom w:val="none" w:sz="0" w:space="0" w:color="auto"/>
            <w:right w:val="none" w:sz="0" w:space="0" w:color="auto"/>
          </w:divBdr>
          <w:divsChild>
            <w:div w:id="161173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605">
      <w:bodyDiv w:val="1"/>
      <w:marLeft w:val="0"/>
      <w:marRight w:val="0"/>
      <w:marTop w:val="0"/>
      <w:marBottom w:val="0"/>
      <w:divBdr>
        <w:top w:val="none" w:sz="0" w:space="0" w:color="auto"/>
        <w:left w:val="none" w:sz="0" w:space="0" w:color="auto"/>
        <w:bottom w:val="none" w:sz="0" w:space="0" w:color="auto"/>
        <w:right w:val="none" w:sz="0" w:space="0" w:color="auto"/>
      </w:divBdr>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953633010">
      <w:bodyDiv w:val="1"/>
      <w:marLeft w:val="0"/>
      <w:marRight w:val="0"/>
      <w:marTop w:val="0"/>
      <w:marBottom w:val="0"/>
      <w:divBdr>
        <w:top w:val="none" w:sz="0" w:space="0" w:color="auto"/>
        <w:left w:val="none" w:sz="0" w:space="0" w:color="auto"/>
        <w:bottom w:val="none" w:sz="0" w:space="0" w:color="auto"/>
        <w:right w:val="none" w:sz="0" w:space="0" w:color="auto"/>
      </w:divBdr>
      <w:divsChild>
        <w:div w:id="1736658654">
          <w:marLeft w:val="0"/>
          <w:marRight w:val="0"/>
          <w:marTop w:val="0"/>
          <w:marBottom w:val="0"/>
          <w:divBdr>
            <w:top w:val="none" w:sz="0" w:space="0" w:color="auto"/>
            <w:left w:val="none" w:sz="0" w:space="0" w:color="auto"/>
            <w:bottom w:val="none" w:sz="0" w:space="0" w:color="auto"/>
            <w:right w:val="none" w:sz="0" w:space="0" w:color="auto"/>
          </w:divBdr>
        </w:div>
      </w:divsChild>
    </w:div>
    <w:div w:id="1217400491">
      <w:bodyDiv w:val="1"/>
      <w:marLeft w:val="0"/>
      <w:marRight w:val="0"/>
      <w:marTop w:val="0"/>
      <w:marBottom w:val="0"/>
      <w:divBdr>
        <w:top w:val="none" w:sz="0" w:space="0" w:color="auto"/>
        <w:left w:val="none" w:sz="0" w:space="0" w:color="auto"/>
        <w:bottom w:val="none" w:sz="0" w:space="0" w:color="auto"/>
        <w:right w:val="none" w:sz="0" w:space="0" w:color="auto"/>
      </w:divBdr>
      <w:divsChild>
        <w:div w:id="246812415">
          <w:marLeft w:val="0"/>
          <w:marRight w:val="0"/>
          <w:marTop w:val="0"/>
          <w:marBottom w:val="0"/>
          <w:divBdr>
            <w:top w:val="none" w:sz="0" w:space="0" w:color="auto"/>
            <w:left w:val="none" w:sz="0" w:space="0" w:color="auto"/>
            <w:bottom w:val="none" w:sz="0" w:space="0" w:color="auto"/>
            <w:right w:val="none" w:sz="0" w:space="0" w:color="auto"/>
          </w:divBdr>
          <w:divsChild>
            <w:div w:id="140911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249478">
      <w:bodyDiv w:val="1"/>
      <w:marLeft w:val="0"/>
      <w:marRight w:val="0"/>
      <w:marTop w:val="0"/>
      <w:marBottom w:val="0"/>
      <w:divBdr>
        <w:top w:val="none" w:sz="0" w:space="0" w:color="auto"/>
        <w:left w:val="none" w:sz="0" w:space="0" w:color="auto"/>
        <w:bottom w:val="none" w:sz="0" w:space="0" w:color="auto"/>
        <w:right w:val="none" w:sz="0" w:space="0" w:color="auto"/>
      </w:divBdr>
    </w:div>
    <w:div w:id="1546209301">
      <w:bodyDiv w:val="1"/>
      <w:marLeft w:val="0"/>
      <w:marRight w:val="0"/>
      <w:marTop w:val="0"/>
      <w:marBottom w:val="0"/>
      <w:divBdr>
        <w:top w:val="none" w:sz="0" w:space="0" w:color="auto"/>
        <w:left w:val="none" w:sz="0" w:space="0" w:color="auto"/>
        <w:bottom w:val="none" w:sz="0" w:space="0" w:color="auto"/>
        <w:right w:val="none" w:sz="0" w:space="0" w:color="auto"/>
      </w:divBdr>
      <w:divsChild>
        <w:div w:id="948269777">
          <w:marLeft w:val="0"/>
          <w:marRight w:val="0"/>
          <w:marTop w:val="0"/>
          <w:marBottom w:val="0"/>
          <w:divBdr>
            <w:top w:val="none" w:sz="0" w:space="0" w:color="auto"/>
            <w:left w:val="none" w:sz="0" w:space="0" w:color="auto"/>
            <w:bottom w:val="none" w:sz="0" w:space="0" w:color="auto"/>
            <w:right w:val="none" w:sz="0" w:space="0" w:color="auto"/>
          </w:divBdr>
        </w:div>
      </w:divsChild>
    </w:div>
    <w:div w:id="1736584234">
      <w:bodyDiv w:val="1"/>
      <w:marLeft w:val="0"/>
      <w:marRight w:val="0"/>
      <w:marTop w:val="0"/>
      <w:marBottom w:val="0"/>
      <w:divBdr>
        <w:top w:val="none" w:sz="0" w:space="0" w:color="auto"/>
        <w:left w:val="none" w:sz="0" w:space="0" w:color="auto"/>
        <w:bottom w:val="none" w:sz="0" w:space="0" w:color="auto"/>
        <w:right w:val="none" w:sz="0" w:space="0" w:color="auto"/>
      </w:divBdr>
      <w:divsChild>
        <w:div w:id="1842349529">
          <w:marLeft w:val="0"/>
          <w:marRight w:val="0"/>
          <w:marTop w:val="0"/>
          <w:marBottom w:val="0"/>
          <w:divBdr>
            <w:top w:val="none" w:sz="0" w:space="0" w:color="auto"/>
            <w:left w:val="none" w:sz="0" w:space="0" w:color="auto"/>
            <w:bottom w:val="none" w:sz="0" w:space="0" w:color="auto"/>
            <w:right w:val="none" w:sz="0" w:space="0" w:color="auto"/>
          </w:divBdr>
          <w:divsChild>
            <w:div w:id="1753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599010">
      <w:bodyDiv w:val="1"/>
      <w:marLeft w:val="0"/>
      <w:marRight w:val="0"/>
      <w:marTop w:val="0"/>
      <w:marBottom w:val="0"/>
      <w:divBdr>
        <w:top w:val="none" w:sz="0" w:space="0" w:color="auto"/>
        <w:left w:val="none" w:sz="0" w:space="0" w:color="auto"/>
        <w:bottom w:val="none" w:sz="0" w:space="0" w:color="auto"/>
        <w:right w:val="none" w:sz="0" w:space="0" w:color="auto"/>
      </w:divBdr>
    </w:div>
    <w:div w:id="2029914053">
      <w:bodyDiv w:val="1"/>
      <w:marLeft w:val="0"/>
      <w:marRight w:val="0"/>
      <w:marTop w:val="0"/>
      <w:marBottom w:val="0"/>
      <w:divBdr>
        <w:top w:val="none" w:sz="0" w:space="0" w:color="auto"/>
        <w:left w:val="none" w:sz="0" w:space="0" w:color="auto"/>
        <w:bottom w:val="none" w:sz="0" w:space="0" w:color="auto"/>
        <w:right w:val="none" w:sz="0" w:space="0" w:color="auto"/>
      </w:divBdr>
    </w:div>
    <w:div w:id="2049257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2</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 Lotfi</dc:creator>
  <cp:lastModifiedBy>Ali Lotfi</cp:lastModifiedBy>
  <cp:revision>15</cp:revision>
  <cp:lastPrinted>2022-04-09T17:34:00Z</cp:lastPrinted>
  <dcterms:created xsi:type="dcterms:W3CDTF">2017-06-09T09:13:00Z</dcterms:created>
  <dcterms:modified xsi:type="dcterms:W3CDTF">2023-09-02T10:20:00Z</dcterms:modified>
</cp:coreProperties>
</file>